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D0AFA1" w14:textId="70CB95A0" w:rsidR="007E3643" w:rsidRDefault="00390663">
      <w:r>
        <w:t>Decision tree model</w:t>
      </w:r>
    </w:p>
    <w:p w14:paraId="4D38060C" w14:textId="4789E246" w:rsidR="00390663" w:rsidRDefault="00390663">
      <w:r>
        <w:t>With crime data</w:t>
      </w:r>
    </w:p>
    <w:p w14:paraId="0FBA68F4" w14:textId="49DB33AE" w:rsidR="00390663" w:rsidRDefault="00390663">
      <w:r>
        <w:t>Cluster 1 binary split</w:t>
      </w:r>
    </w:p>
    <w:p w14:paraId="795A6D4E" w14:textId="226E9568" w:rsidR="00390663" w:rsidRDefault="00390663">
      <w:r>
        <w:rPr>
          <w:noProof/>
        </w:rPr>
        <w:drawing>
          <wp:inline distT="0" distB="0" distL="0" distR="0" wp14:anchorId="07667A72" wp14:editId="10A75FC0">
            <wp:extent cx="5943600" cy="46462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FE559" w14:textId="00110C1D" w:rsidR="00390663" w:rsidRDefault="00390663">
      <w:r>
        <w:t>Cluster 1 combine split</w:t>
      </w:r>
    </w:p>
    <w:p w14:paraId="290A7354" w14:textId="6036021A" w:rsidR="00390663" w:rsidRDefault="00390663">
      <w:r>
        <w:rPr>
          <w:noProof/>
        </w:rPr>
        <w:lastRenderedPageBreak/>
        <w:drawing>
          <wp:inline distT="0" distB="0" distL="0" distR="0" wp14:anchorId="12FB93E3" wp14:editId="24195A4A">
            <wp:extent cx="5943600" cy="7359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5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21556" w14:textId="7BA9A15F" w:rsidR="00390663" w:rsidRDefault="00390663" w:rsidP="00390663">
      <w:r>
        <w:t xml:space="preserve">Cluster </w:t>
      </w:r>
      <w:r>
        <w:t>2</w:t>
      </w:r>
      <w:r>
        <w:t xml:space="preserve"> binary split</w:t>
      </w:r>
    </w:p>
    <w:p w14:paraId="35A0A735" w14:textId="0D9BC644" w:rsidR="00390663" w:rsidRDefault="00390663" w:rsidP="00390663">
      <w:r>
        <w:rPr>
          <w:noProof/>
        </w:rPr>
        <w:lastRenderedPageBreak/>
        <w:drawing>
          <wp:inline distT="0" distB="0" distL="0" distR="0" wp14:anchorId="2C11E1EA" wp14:editId="632213BD">
            <wp:extent cx="5943600" cy="21615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9511E" w14:textId="2D5C33F2" w:rsidR="00390663" w:rsidRDefault="00390663" w:rsidP="00390663">
      <w:r>
        <w:t xml:space="preserve">Cluster </w:t>
      </w:r>
      <w:r>
        <w:t>2</w:t>
      </w:r>
      <w:r>
        <w:t xml:space="preserve"> combine split</w:t>
      </w:r>
    </w:p>
    <w:p w14:paraId="45418F2C" w14:textId="6552F6EF" w:rsidR="00390663" w:rsidRDefault="00390663" w:rsidP="00390663">
      <w:r>
        <w:rPr>
          <w:noProof/>
        </w:rPr>
        <w:drawing>
          <wp:inline distT="0" distB="0" distL="0" distR="0" wp14:anchorId="3AD81627" wp14:editId="198735E9">
            <wp:extent cx="5943600" cy="33210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9D3AD" w14:textId="732BDD8B" w:rsidR="00390663" w:rsidRDefault="00390663" w:rsidP="00390663">
      <w:r>
        <w:t xml:space="preserve">Cluster </w:t>
      </w:r>
      <w:r>
        <w:t>3</w:t>
      </w:r>
      <w:r>
        <w:t xml:space="preserve"> binary split</w:t>
      </w:r>
    </w:p>
    <w:p w14:paraId="74DF1CA6" w14:textId="0E0A8139" w:rsidR="00390663" w:rsidRDefault="00390663" w:rsidP="00390663">
      <w:r>
        <w:rPr>
          <w:noProof/>
        </w:rPr>
        <w:lastRenderedPageBreak/>
        <w:drawing>
          <wp:inline distT="0" distB="0" distL="0" distR="0" wp14:anchorId="440C1650" wp14:editId="43AFBA16">
            <wp:extent cx="5943600" cy="24530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A5D48" w14:textId="361E7780" w:rsidR="00390663" w:rsidRDefault="00390663" w:rsidP="00390663">
      <w:r>
        <w:t xml:space="preserve">Cluster </w:t>
      </w:r>
      <w:r>
        <w:t xml:space="preserve">3 </w:t>
      </w:r>
      <w:r>
        <w:t>combine split</w:t>
      </w:r>
    </w:p>
    <w:p w14:paraId="0859FDC2" w14:textId="093E6671" w:rsidR="00390663" w:rsidRDefault="00390663">
      <w:r>
        <w:rPr>
          <w:noProof/>
        </w:rPr>
        <w:lastRenderedPageBreak/>
        <w:drawing>
          <wp:inline distT="0" distB="0" distL="0" distR="0" wp14:anchorId="54DEC67D" wp14:editId="16A7D4FA">
            <wp:extent cx="5943600" cy="678116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8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CA716" w14:textId="156BACB1" w:rsidR="009C6C3F" w:rsidRDefault="009C6C3F"/>
    <w:p w14:paraId="5ECCBD6B" w14:textId="6F8B97C5" w:rsidR="009C6C3F" w:rsidRDefault="009C6C3F">
      <w:r>
        <w:br w:type="page"/>
      </w:r>
    </w:p>
    <w:p w14:paraId="7E333D41" w14:textId="77777777" w:rsidR="009C6C3F" w:rsidRDefault="009C6C3F" w:rsidP="009C6C3F">
      <w:r>
        <w:lastRenderedPageBreak/>
        <w:t>Decision tree model</w:t>
      </w:r>
    </w:p>
    <w:p w14:paraId="0EC1D0DD" w14:textId="11661C2F" w:rsidR="009C6C3F" w:rsidRDefault="009C6C3F" w:rsidP="009C6C3F">
      <w:r>
        <w:t>With</w:t>
      </w:r>
      <w:r>
        <w:t>out</w:t>
      </w:r>
      <w:r>
        <w:t xml:space="preserve"> crime data</w:t>
      </w:r>
    </w:p>
    <w:p w14:paraId="3C7677A4" w14:textId="1553DF17" w:rsidR="009C6C3F" w:rsidRDefault="009C6C3F" w:rsidP="009C6C3F">
      <w:r>
        <w:t>Cluster 1 binary split</w:t>
      </w:r>
    </w:p>
    <w:p w14:paraId="4DA228AE" w14:textId="3437E809" w:rsidR="009C6C3F" w:rsidRDefault="009C6C3F" w:rsidP="009C6C3F">
      <w:r>
        <w:rPr>
          <w:noProof/>
        </w:rPr>
        <w:drawing>
          <wp:inline distT="0" distB="0" distL="0" distR="0" wp14:anchorId="5FCD5EEF" wp14:editId="58E1C1D0">
            <wp:extent cx="5943600" cy="33039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1F79D" w14:textId="67D5391A" w:rsidR="009C6C3F" w:rsidRDefault="009C6C3F" w:rsidP="009C6C3F">
      <w:r>
        <w:t>Cluster 1 combine split</w:t>
      </w:r>
    </w:p>
    <w:p w14:paraId="79FC93E7" w14:textId="47710AC2" w:rsidR="009C6C3F" w:rsidRDefault="009C6C3F" w:rsidP="009C6C3F">
      <w:r>
        <w:rPr>
          <w:noProof/>
        </w:rPr>
        <w:lastRenderedPageBreak/>
        <w:drawing>
          <wp:inline distT="0" distB="0" distL="0" distR="0" wp14:anchorId="56B680AD" wp14:editId="327362A3">
            <wp:extent cx="2186940" cy="8229600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8694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DFB49" w14:textId="0F9BCF60" w:rsidR="009C6C3F" w:rsidRDefault="009C6C3F" w:rsidP="009C6C3F">
      <w:r>
        <w:lastRenderedPageBreak/>
        <w:t>Cluster 2 binary split</w:t>
      </w:r>
    </w:p>
    <w:p w14:paraId="676F4647" w14:textId="22FB58A7" w:rsidR="009C6C3F" w:rsidRDefault="009C6C3F" w:rsidP="009C6C3F">
      <w:r>
        <w:rPr>
          <w:noProof/>
        </w:rPr>
        <w:drawing>
          <wp:inline distT="0" distB="0" distL="0" distR="0" wp14:anchorId="1F84B3B8" wp14:editId="19A84CA8">
            <wp:extent cx="5943600" cy="159639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906D8" w14:textId="68918A4B" w:rsidR="009C6C3F" w:rsidRDefault="009C6C3F" w:rsidP="009C6C3F">
      <w:r>
        <w:t>Cluster 2 combine split</w:t>
      </w:r>
      <w:bookmarkStart w:id="0" w:name="_GoBack"/>
      <w:bookmarkEnd w:id="0"/>
    </w:p>
    <w:p w14:paraId="3273411B" w14:textId="6196BB6F" w:rsidR="009C6C3F" w:rsidRDefault="009C6C3F" w:rsidP="009C6C3F">
      <w:r>
        <w:rPr>
          <w:noProof/>
        </w:rPr>
        <w:lastRenderedPageBreak/>
        <w:drawing>
          <wp:inline distT="0" distB="0" distL="0" distR="0" wp14:anchorId="6EA18A42" wp14:editId="7B7E3E02">
            <wp:extent cx="5943600" cy="6203315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0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EEB14" w14:textId="351DC944" w:rsidR="009C6C3F" w:rsidRDefault="009C6C3F" w:rsidP="009C6C3F">
      <w:r>
        <w:t>Cluster 3 binary split</w:t>
      </w:r>
    </w:p>
    <w:p w14:paraId="52BEF6F7" w14:textId="2DE0B3E4" w:rsidR="009C6C3F" w:rsidRDefault="009C6C3F" w:rsidP="009C6C3F">
      <w:r>
        <w:rPr>
          <w:noProof/>
        </w:rPr>
        <w:lastRenderedPageBreak/>
        <w:drawing>
          <wp:inline distT="0" distB="0" distL="0" distR="0" wp14:anchorId="20620141" wp14:editId="3CA271C1">
            <wp:extent cx="5943600" cy="266128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88A8C" w14:textId="77777777" w:rsidR="009C6C3F" w:rsidRDefault="009C6C3F" w:rsidP="009C6C3F">
      <w:r>
        <w:t>Cluster 3 combine split</w:t>
      </w:r>
    </w:p>
    <w:p w14:paraId="594A61F7" w14:textId="51872631" w:rsidR="009C6C3F" w:rsidRDefault="009C6C3F">
      <w:r>
        <w:rPr>
          <w:noProof/>
        </w:rPr>
        <w:lastRenderedPageBreak/>
        <w:drawing>
          <wp:inline distT="0" distB="0" distL="0" distR="0" wp14:anchorId="48D10363" wp14:editId="157BC1C9">
            <wp:extent cx="3987165" cy="8229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8716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6C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0NTAwMzI3NrewNDVR0lEKTi0uzszPAykwrAUAwM9ARSwAAAA="/>
  </w:docVars>
  <w:rsids>
    <w:rsidRoot w:val="00390663"/>
    <w:rsid w:val="00390663"/>
    <w:rsid w:val="007E3643"/>
    <w:rsid w:val="009C6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1F0F8"/>
  <w15:chartTrackingRefBased/>
  <w15:docId w15:val="{C815CADE-82B4-4908-A2BF-DAC8C7E1F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Le</dc:creator>
  <cp:keywords/>
  <dc:description/>
  <cp:lastModifiedBy>Huy Le</cp:lastModifiedBy>
  <cp:revision>1</cp:revision>
  <dcterms:created xsi:type="dcterms:W3CDTF">2019-08-10T22:34:00Z</dcterms:created>
  <dcterms:modified xsi:type="dcterms:W3CDTF">2019-08-10T22:55:00Z</dcterms:modified>
</cp:coreProperties>
</file>